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FA1B" w14:textId="77777777" w:rsidR="005022FC" w:rsidRDefault="002B7F86" w:rsidP="005022FC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555D6267" w:rsidR="00C104EA" w:rsidRPr="005022FC" w:rsidRDefault="005022FC" w:rsidP="005022FC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Behavior Interventionist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5022FC" w:rsidRDefault="002B7F86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5022FC" w:rsidRDefault="002B7F86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5022FC" w:rsidRDefault="002B7F86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35B7846" w14:textId="77777777" w:rsidR="005022FC" w:rsidRDefault="002B7F86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2A2FC04" w14:textId="77777777" w:rsidR="005022FC" w:rsidRDefault="005022FC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This letter is in response to the 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havio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nterventionist position that has opened up at your organization. I believe that my experience in understanding human behavioral issues and 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unselling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will be a huge asset to your organization [company/Institute Name].</w:t>
      </w:r>
    </w:p>
    <w:p w14:paraId="5821F0F1" w14:textId="063DF9C0" w:rsidR="005022FC" w:rsidRPr="005022FC" w:rsidRDefault="005022FC" w:rsidP="005022F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a compassionate personality that allows me to treat each client as an individual. My communication and organizational skills help me keep a record of my clients’ appointments and relevant information for reference purposes. I have been told on many occasions by my clients that I am approachable, and that they can correct their negative behavior easily. With 6 years of experience as a Behavior Interventionist, the insights of my experience are as follows:</w:t>
      </w:r>
    </w:p>
    <w:p w14:paraId="2925443D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ed programs or schedules along with other members based on the applied behavior analysis.</w:t>
      </w:r>
    </w:p>
    <w:p w14:paraId="15B7A736" w14:textId="0E1B9D22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Held many 1:1 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ession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with clients.</w:t>
      </w:r>
    </w:p>
    <w:p w14:paraId="41968E4C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d support to autistic children of the age range 7-12.</w:t>
      </w:r>
    </w:p>
    <w:p w14:paraId="47DDBE9E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o improve social skills, communication, and overcome problematic behavior I have offered behavior analysis and coaching.</w:t>
      </w:r>
    </w:p>
    <w:p w14:paraId="20E69867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sing my interpersonal abilities to offer better solutions to the problem faced.</w:t>
      </w:r>
    </w:p>
    <w:p w14:paraId="49717B90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volving the teachers, parents, and community to address some problematic issues and implement changes through the complete involvement of the society.</w:t>
      </w:r>
    </w:p>
    <w:p w14:paraId="219E1C7B" w14:textId="7201F7DC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rained new staff and provided feedback to them during overlaps.</w:t>
      </w:r>
    </w:p>
    <w:p w14:paraId="49B75401" w14:textId="77777777" w:rsidR="005022FC" w:rsidRPr="005022FC" w:rsidRDefault="005022FC" w:rsidP="005022FC">
      <w:pPr>
        <w:numPr>
          <w:ilvl w:val="0"/>
          <w:numId w:val="11"/>
        </w:numPr>
        <w:tabs>
          <w:tab w:val="clear" w:pos="720"/>
          <w:tab w:val="num" w:pos="360"/>
        </w:tabs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reated program procedures for parents, staff, and parent education was also provided.</w:t>
      </w:r>
    </w:p>
    <w:p w14:paraId="47BDB128" w14:textId="77777777" w:rsidR="005022FC" w:rsidRDefault="005022FC" w:rsidP="005022FC">
      <w:pPr>
        <w:spacing w:after="140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91E827B" w14:textId="5765E8EA" w:rsidR="005022FC" w:rsidRPr="005022FC" w:rsidRDefault="005022FC" w:rsidP="005022FC">
      <w:pPr>
        <w:spacing w:after="14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With my previous experience in providing support and behavior 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unselling</w:t>
      </w: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, in addition to my problem-solving and excellent interpersonal skills, I believe I could swiftly surpass your expectation towards the role of a Behavior Interventionist. I would enjoy the opportunity to bring my dedication, skills, and compassion to the clients of [Organization Name].</w:t>
      </w:r>
    </w:p>
    <w:p w14:paraId="4280738A" w14:textId="0C997520" w:rsidR="005022FC" w:rsidRPr="005022FC" w:rsidRDefault="005022FC" w:rsidP="005022FC">
      <w:pPr>
        <w:spacing w:after="14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 and looking forward to personally meet you and to discuss the position in further detail.</w:t>
      </w:r>
    </w:p>
    <w:p w14:paraId="54DD3A37" w14:textId="77777777" w:rsidR="005022FC" w:rsidRPr="005022FC" w:rsidRDefault="005022FC" w:rsidP="005022FC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60F3BF4" w14:textId="77777777" w:rsidR="005022FC" w:rsidRPr="005022FC" w:rsidRDefault="005022FC" w:rsidP="005022FC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17BCFAA" w14:textId="530B056F" w:rsidR="005022FC" w:rsidRPr="005022FC" w:rsidRDefault="005022FC" w:rsidP="005022FC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2FC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9159892" w14:textId="77777777" w:rsidR="005022FC" w:rsidRDefault="005022FC" w:rsidP="00C104EA">
      <w:pPr>
        <w:rPr>
          <w:lang w:val="en-US"/>
        </w:rPr>
      </w:pPr>
    </w:p>
    <w:p w14:paraId="7D0CAB72" w14:textId="77777777" w:rsidR="005022FC" w:rsidRDefault="005022FC" w:rsidP="00C104EA">
      <w:pPr>
        <w:rPr>
          <w:lang w:val="en-US"/>
        </w:rPr>
      </w:pPr>
    </w:p>
    <w:p w14:paraId="082E0BBD" w14:textId="7C8B0A0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70D3DA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E223F"/>
    <w:multiLevelType w:val="multilevel"/>
    <w:tmpl w:val="F572D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22FC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02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9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 Interventionist Cover Letter Sample</dc:title>
  <dc:subject>Create your Cover Letter using Free Behavior Interventionist Cover Letter Sample Template</dc:subject>
  <dc:creator>Qwikresume.com</dc:creator>
  <dcterms:created xsi:type="dcterms:W3CDTF">2021-10-11T05:17:00Z</dcterms:created>
  <dcterms:modified xsi:type="dcterms:W3CDTF">2021-10-11T05:17:00Z</dcterms:modified>
  <cp:category>Others</cp:category>
</cp:coreProperties>
</file>